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China</w:t>
      </w:r>
      <w:r>
        <w:t xml:space="preserve"> </w:t>
      </w:r>
      <w:r>
        <w:t xml:space="preserve">Shanghai</w:t>
      </w:r>
    </w:p>
    <w:bookmarkStart w:id="24" w:name="Xab46ceb30ec7687327fe6cde46b24eb4a3b5976"/>
    <w:p>
      <w:pPr>
        <w:pStyle w:val="Heading1"/>
      </w:pPr>
      <w:r>
        <w:t xml:space="preserve">Cover Letter for Education Administrator Position in China Shanghai</w:t>
      </w:r>
    </w:p>
    <w:p>
      <w:pPr>
        <w:pStyle w:val="FirstParagraph"/>
      </w:pPr>
      <w:r>
        <w:t xml:space="preserve">Dear [Hiring Manager's Name],</w:t>
      </w:r>
    </w:p>
    <w:p>
      <w:pPr>
        <w:pStyle w:val="BodyText"/>
      </w:pPr>
      <w:r>
        <w:t xml:space="preserve">I am writing to express my enthusiastic interest in the Education Administrator position at [Institution Name] in China Shanghai. As a dedicated and experienced professional in the field of education, I am eager to contribute my expertise to an institution that values innovation, excellence, and cultural exchange. My background in educational leadership, combined with my deep appreciation for China's dynamic educational landscape, aligns seamlessly with the goals of this role. I am confident that my qualifications and passion for fostering academic growth make me a strong candidate for this opportunity.</w:t>
      </w:r>
    </w:p>
    <w:bookmarkStart w:id="20" w:name="X5572815c0c255e79caed1434eefa68c8fb10024"/>
    <w:p>
      <w:pPr>
        <w:pStyle w:val="Heading2"/>
      </w:pPr>
      <w:r>
        <w:t xml:space="preserve">Understanding the Role of an Education Administrator in China Shanghai</w:t>
      </w:r>
    </w:p>
    <w:p>
      <w:pPr>
        <w:pStyle w:val="FirstParagraph"/>
      </w:pPr>
      <w:r>
        <w:t xml:space="preserve">The role of an Education Administrator in China is multifaceted, requiring a unique blend of strategic vision, cultural sensitivity, and administrative expertise. In Shanghai, where education is a cornerstone of national development, administrators are tasked with navigating both traditional pedagogical frameworks and modern innovations. As an Education Administrator in this context, I would be responsible for overseeing curriculum development, ensuring compliance with local regulations (such as the Chinese Ministry of Education's standards), and fostering partnerships between schools and communities. This position demands a commitment to excellence while adapting to the evolving needs of students, educators, and stakeholders.</w:t>
      </w:r>
    </w:p>
    <w:p>
      <w:pPr>
        <w:pStyle w:val="BodyText"/>
      </w:pPr>
      <w:r>
        <w:t xml:space="preserve">Shanghai’s educational system is renowned globally for its high academic standards, particularly in subjects like mathematics, science, and technology. The city's emphasis on holistic development—balancing academic rigor with character education—resonates deeply with my professional philosophy. My experience in designing inclusive learning environments and promoting student-centered approaches has prepared me to contribute meaningfully to such a dynamic setting. I am particularly drawn to the opportunity of working in Shanghai, where the interplay of tradition and innovation creates a fertile ground for transformative educational practices.</w:t>
      </w:r>
    </w:p>
    <w:bookmarkEnd w:id="20"/>
    <w:bookmarkStart w:id="21" w:name="X740ce2f08c34a83bce58d168c8206261d980683"/>
    <w:p>
      <w:pPr>
        <w:pStyle w:val="Heading2"/>
      </w:pPr>
      <w:r>
        <w:t xml:space="preserve">Professional Experience and Qualifications</w:t>
      </w:r>
    </w:p>
    <w:p>
      <w:pPr>
        <w:pStyle w:val="FirstParagraph"/>
      </w:pPr>
      <w:r>
        <w:t xml:space="preserve">Over the past [X years], I have served as an Education Administrator at [Previous Institution], where I played a pivotal role in enhancing institutional effectiveness. My responsibilities included managing academic programs, supporting faculty development, and implementing data-driven strategies to improve student outcomes. For instance, I led the initiative to integrate technology into classroom instruction, which resulted in a 25% increase in student engagement and improved performance metrics. This experience honed my ability to balance administrative duties with a focus on pedagogical innovation—a skill I believe is critical for success in Shanghai’s education sector.</w:t>
      </w:r>
    </w:p>
    <w:p>
      <w:pPr>
        <w:pStyle w:val="BodyText"/>
      </w:pPr>
      <w:r>
        <w:t xml:space="preserve">In addition to my work in [Previous Institution], I have collaborated with international educators and organizations, including [mention any relevant partnerships or projects]. These experiences have equipped me with cross-cultural competencies essential for navigating the complexities of working in China. I am fluent in English and proficient in Mandarin, which enables me to communicate effectively with both local and global stakeholders. Furthermore, my understanding of Chinese educational policies, such as the "Double Reduction" initiative aimed at reducing student workload, ensures that I can contribute to initiatives that align with national priorities while addressing local needs.</w:t>
      </w:r>
    </w:p>
    <w:bookmarkEnd w:id="21"/>
    <w:bookmarkStart w:id="22" w:name="X6bd341dd765861720c542c34e033971a694ee2e"/>
    <w:p>
      <w:pPr>
        <w:pStyle w:val="Heading2"/>
      </w:pPr>
      <w:r>
        <w:t xml:space="preserve">Why China Shanghai? A Commitment to Cultural and Educational Exchange</w:t>
      </w:r>
    </w:p>
    <w:p>
      <w:pPr>
        <w:pStyle w:val="FirstParagraph"/>
      </w:pPr>
      <w:r>
        <w:t xml:space="preserve">Shanghai’s status as a global hub for education and innovation makes it an ideal location for an Education Administrator committed to fostering international collaboration. The city’s diverse population, including a growing number of expatriate families, presents unique challenges and opportunities. I am particularly inspired by Shanghai’s efforts to integrate global perspectives into its curriculum while maintaining its cultural identity. As an administrator, I aim to bridge these worlds by creating programs that celebrate diversity and prepare students for a globally interconnected future.</w:t>
      </w:r>
    </w:p>
    <w:p>
      <w:pPr>
        <w:pStyle w:val="BodyText"/>
      </w:pPr>
      <w:r>
        <w:t xml:space="preserve">My decision to pursue this opportunity in China Shanghai is also rooted in my personal commitment to lifelong learning and cultural exchange. During my time abroad, I have developed a deep respect for Chinese traditions, values, and the importance of education in shaping societal progress. I am eager to contribute to an institution that shares these values and is dedicated to nurturing the next generation of leaders. By working in Shanghai, I hope to not only advance my career but also make a meaningful impact on the lives of students and educators in this vibrant city.</w:t>
      </w:r>
    </w:p>
    <w:bookmarkEnd w:id="22"/>
    <w:bookmarkStart w:id="23" w:name="X72919c7b772256cbd8bf15eb17befd9d55ab2aa"/>
    <w:p>
      <w:pPr>
        <w:pStyle w:val="Heading2"/>
      </w:pPr>
      <w:r>
        <w:t xml:space="preserve">Conclusion: A Vision for Collaborative Excellence</w:t>
      </w:r>
    </w:p>
    <w:p>
      <w:pPr>
        <w:pStyle w:val="FirstParagraph"/>
      </w:pPr>
      <w:r>
        <w:t xml:space="preserve">In conclusion, I am excited about the possibility of joining [Institution Name] as an Education Administrator and contributing to its mission of academic excellence. My experience, skills, and passion for education align closely with the requirements of this role, and I am particularly enthusiastic about the opportunity to work in China Shanghai—a city that embodies innovation, tradition, and a commitment to global educational leadership. I am confident that my background in educational administration and my dedication to fostering inclusive learning environments will enable me to make a valuable contribution to your institution.</w:t>
      </w:r>
    </w:p>
    <w:p>
      <w:pPr>
        <w:pStyle w:val="BodyText"/>
      </w:pPr>
      <w:r>
        <w:t xml:space="preserve">Thank you for considering my application. I would welcome the opportunity to discuss how my qualifications and vision align with the goals of [Institution Name]. Please feel free to contact me at [Your Phone Number] or [Your Email Address] at your earliest convenience. I look forward to the possibility of contributing to the continued success of your organization in China Shangha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China Shanghai</dc:title>
  <dc:creator/>
  <dc:language>en</dc:language>
  <cp:keywords/>
  <dcterms:created xsi:type="dcterms:W3CDTF">2026-07-21T02:46:25Z</dcterms:created>
  <dcterms:modified xsi:type="dcterms:W3CDTF">2026-07-21T02:46:25Z</dcterms:modified>
</cp:coreProperties>
</file>

<file path=docProps/custom.xml><?xml version="1.0" encoding="utf-8"?>
<Properties xmlns="http://schemas.openxmlformats.org/officeDocument/2006/custom-properties" xmlns:vt="http://schemas.openxmlformats.org/officeDocument/2006/docPropsVTypes"/>
</file>